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A4C" w:rsidRDefault="00972CBD"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638175</wp:posOffset>
            </wp:positionH>
            <wp:positionV relativeFrom="margin">
              <wp:posOffset>485775</wp:posOffset>
            </wp:positionV>
            <wp:extent cx="9568815" cy="4684395"/>
            <wp:effectExtent l="0" t="0" r="0" b="190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68815" cy="4684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152A4C" w:rsidSect="00972CB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LC0sDA1MrYwMTdU0lEKTi0uzszPAykwrAUAm/zJ2iwAAAA="/>
  </w:docVars>
  <w:rsids>
    <w:rsidRoot w:val="00F16BD0"/>
    <w:rsid w:val="00152A4C"/>
    <w:rsid w:val="00972CBD"/>
    <w:rsid w:val="00F16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2C1310-C0D3-4DBE-BD16-CEB2DDF6C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8-04-17T03:56:00Z</dcterms:created>
  <dcterms:modified xsi:type="dcterms:W3CDTF">2018-04-17T03:57:00Z</dcterms:modified>
</cp:coreProperties>
</file>